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7CA9C" w14:textId="65BCBC8D" w:rsidR="00EE324A" w:rsidRPr="0080674C" w:rsidRDefault="00BF1CDE" w:rsidP="00EE324A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80674C">
        <w:rPr>
          <w:rFonts w:ascii="Times New Roman" w:hAnsi="Times New Roman" w:cs="Times New Roman"/>
          <w:b/>
          <w:bCs/>
          <w:color w:val="FF0000"/>
          <w:sz w:val="24"/>
          <w:szCs w:val="24"/>
        </w:rPr>
        <w:t>World maps</w:t>
      </w:r>
    </w:p>
    <w:p w14:paraId="33A4BC48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1. **Importing 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Libraries:*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*</w:t>
      </w:r>
    </w:p>
    <w:p w14:paraId="51D7E86D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The code begins by importing two important libraries: `pandas` (often abbreviated as `pd`) and `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otly.graph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_objs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(abbreviated as `go`). These libraries provide tools to work with data and create interactive visualizations, respectively.</w:t>
      </w:r>
    </w:p>
    <w:p w14:paraId="62FC885E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</w:p>
    <w:p w14:paraId="0D087823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2. **Reading the 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Dataset:*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*</w:t>
      </w:r>
    </w:p>
    <w:p w14:paraId="18F57F1B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The `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d.read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_csv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('gapminder_internet.csv')` line reads a dataset from a CSV file named 'gapminder_internet.csv' and stores it in a Pandas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called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`. Think of a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as a table-like structure that holds data.</w:t>
      </w:r>
    </w:p>
    <w:p w14:paraId="1D19DE9E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</w:p>
    <w:p w14:paraId="047E0288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3. **Defining a Function for the 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Map:*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*</w:t>
      </w:r>
    </w:p>
    <w:p w14:paraId="7133D88C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reate_map_figur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function is defined to create a choropleth map. A function is like a set of instructions that can be reused later. It takes several inputs:</w:t>
      </w:r>
    </w:p>
    <w:p w14:paraId="6D075517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-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z_dat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`: The data values for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ing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the map.</w:t>
      </w:r>
    </w:p>
    <w:p w14:paraId="4D58324A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-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scal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`: The range of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s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to use for the map.</w:t>
      </w:r>
    </w:p>
    <w:p w14:paraId="4B8E201E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- `title`: The title of the map.</w:t>
      </w:r>
    </w:p>
    <w:p w14:paraId="2672F392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-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bar_titl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`: The title for the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bar.</w:t>
      </w:r>
    </w:p>
    <w:p w14:paraId="22F6E542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-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reversescal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`: An option to reverse the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scale if needed.</w:t>
      </w:r>
    </w:p>
    <w:p w14:paraId="74C5D7CF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</w:p>
    <w:p w14:paraId="64F5214C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4. **Custom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Scale:*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*</w:t>
      </w:r>
    </w:p>
    <w:p w14:paraId="2B0B5F9D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red_scal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` list defines a custom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scale with different shades of red. This scale will be used to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the map based on income values.</w:t>
      </w:r>
    </w:p>
    <w:p w14:paraId="6E5FDF4D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</w:p>
    <w:p w14:paraId="6F0681EF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5. **Creating the Choropleth 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Map:*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*</w:t>
      </w:r>
    </w:p>
    <w:p w14:paraId="67B39C7E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The code creates the choropleth map using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reate_map_figur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function. It provides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z_dat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as the income per person values, clips these values at a maximum of 100,000 for better visualization, and uses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red_scal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`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scale. The map will be titled "Income per Person" and have a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bar titled "Income per Person".</w:t>
      </w:r>
    </w:p>
    <w:p w14:paraId="7087728D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</w:p>
    <w:p w14:paraId="174270D4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6. **Displaying the 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Map:*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*</w:t>
      </w:r>
    </w:p>
    <w:p w14:paraId="6AEF342E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Finally, `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fig.show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)` displays the created map interactively.</w:t>
      </w:r>
    </w:p>
    <w:p w14:paraId="75B1A744" w14:textId="149A4D5C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</w:p>
    <w:p w14:paraId="7E96779E" w14:textId="6D77E740" w:rsidR="00BF1CDE" w:rsidRPr="0080674C" w:rsidRDefault="00BF1CDE" w:rsidP="00EE324A">
      <w:pPr>
        <w:rPr>
          <w:rFonts w:ascii="Times New Roman" w:hAnsi="Times New Roman" w:cs="Times New Roman"/>
          <w:sz w:val="24"/>
          <w:szCs w:val="24"/>
        </w:rPr>
      </w:pPr>
    </w:p>
    <w:p w14:paraId="2BEF7006" w14:textId="1BA94DB4" w:rsidR="00BF1CDE" w:rsidRPr="0080674C" w:rsidRDefault="00BF1CDE" w:rsidP="00EE324A">
      <w:pPr>
        <w:rPr>
          <w:rFonts w:ascii="Times New Roman" w:hAnsi="Times New Roman" w:cs="Times New Roman"/>
          <w:sz w:val="24"/>
          <w:szCs w:val="24"/>
        </w:rPr>
      </w:pPr>
    </w:p>
    <w:p w14:paraId="4916BCB8" w14:textId="0852BFE1" w:rsidR="00BF1CDE" w:rsidRPr="0080674C" w:rsidRDefault="00BF1CDE" w:rsidP="00EE324A">
      <w:pPr>
        <w:rPr>
          <w:rFonts w:ascii="Times New Roman" w:hAnsi="Times New Roman" w:cs="Times New Roman"/>
          <w:sz w:val="24"/>
          <w:szCs w:val="24"/>
        </w:rPr>
      </w:pPr>
    </w:p>
    <w:p w14:paraId="6997D6D4" w14:textId="77777777" w:rsidR="00BF1CDE" w:rsidRPr="0080674C" w:rsidRDefault="00BF1CDE" w:rsidP="00EE324A">
      <w:pPr>
        <w:rPr>
          <w:rFonts w:ascii="Times New Roman" w:hAnsi="Times New Roman" w:cs="Times New Roman"/>
          <w:sz w:val="24"/>
          <w:szCs w:val="24"/>
        </w:rPr>
      </w:pPr>
    </w:p>
    <w:p w14:paraId="3B6AE4E6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lastRenderedPageBreak/>
        <w:t xml:space="preserve">**Key 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Points:*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*</w:t>
      </w:r>
    </w:p>
    <w:p w14:paraId="0EDC1583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</w:p>
    <w:p w14:paraId="2C3200C8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- The code reads data from a CSV file into a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.</w:t>
      </w:r>
    </w:p>
    <w:p w14:paraId="1554C95B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- A custom function is defined to create a choropleth map with specific inputs.</w:t>
      </w:r>
    </w:p>
    <w:p w14:paraId="70BD7395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- The custom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scal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red_scal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is used to represent different income ranges.</w:t>
      </w:r>
    </w:p>
    <w:p w14:paraId="2F081EEE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- The choropleth map is displayed using the `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fig.show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)` function.</w:t>
      </w:r>
    </w:p>
    <w:p w14:paraId="6597576B" w14:textId="7777777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</w:p>
    <w:p w14:paraId="26549FE3" w14:textId="43FBC25C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**Map Projection 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Type:*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*</w:t>
      </w:r>
    </w:p>
    <w:p w14:paraId="1E85F172" w14:textId="7940BF67" w:rsidR="00EE324A" w:rsidRPr="0080674C" w:rsidRDefault="00EE324A" w:rsidP="00EE324A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The code specifies the map's projection type as "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mercat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" using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projection_typ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parameter in the `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fig.update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_geos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and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fig.update_layout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functions. A map projection is a method of representing a three-dimensional surface (the Earth) on a two-dimensional plane (the map). The "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mercat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" projection is a commonly used projection that preserves straight lines (rhumb lines) and is suitable for world maps.</w:t>
      </w:r>
    </w:p>
    <w:p w14:paraId="1CD434DF" w14:textId="1EE10ACC" w:rsidR="00EE324A" w:rsidRPr="00B92B86" w:rsidRDefault="00EE324A" w:rsidP="00EE324A">
      <w:pPr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By setting the projection type to "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mercat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," the code ensures that the map will have a familiar appearance where countries are accurately proportioned in terms of latitude and longitude. This choice of projection </w:t>
      </w:r>
      <w:r w:rsidRPr="00B92B86">
        <w:rPr>
          <w:rFonts w:ascii="Times New Roman" w:hAnsi="Times New Roman" w:cs="Times New Roman"/>
          <w:sz w:val="24"/>
          <w:szCs w:val="24"/>
        </w:rPr>
        <w:t>influences how the map looks and how the countries are represented visually.</w:t>
      </w:r>
    </w:p>
    <w:p w14:paraId="575B46BA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  <w:r w:rsidRPr="00B92B86">
        <w:rPr>
          <w:rFonts w:ascii="Times New Roman" w:hAnsi="Times New Roman" w:cs="Times New Roman"/>
          <w:sz w:val="24"/>
          <w:szCs w:val="24"/>
        </w:rPr>
        <w:t>```python</w:t>
      </w:r>
    </w:p>
    <w:p w14:paraId="63B53C16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92B86">
        <w:rPr>
          <w:rFonts w:ascii="Times New Roman" w:hAnsi="Times New Roman" w:cs="Times New Roman"/>
          <w:sz w:val="24"/>
          <w:szCs w:val="24"/>
        </w:rPr>
        <w:t>hovertemplate</w:t>
      </w:r>
      <w:proofErr w:type="spellEnd"/>
      <w:r w:rsidRPr="00B92B86">
        <w:rPr>
          <w:rFonts w:ascii="Times New Roman" w:hAnsi="Times New Roman" w:cs="Times New Roman"/>
          <w:sz w:val="24"/>
          <w:szCs w:val="24"/>
        </w:rPr>
        <w:t>="&lt;b&gt;%{text}&lt;/b&gt;&lt;</w:t>
      </w:r>
      <w:proofErr w:type="spellStart"/>
      <w:r w:rsidRPr="00B92B86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Pr="00B92B86">
        <w:rPr>
          <w:rFonts w:ascii="Times New Roman" w:hAnsi="Times New Roman" w:cs="Times New Roman"/>
          <w:sz w:val="24"/>
          <w:szCs w:val="24"/>
        </w:rPr>
        <w:t>&gt;&lt;</w:t>
      </w:r>
      <w:proofErr w:type="spellStart"/>
      <w:r w:rsidRPr="00B92B86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Pr="00B92B86">
        <w:rPr>
          <w:rFonts w:ascii="Times New Roman" w:hAnsi="Times New Roman" w:cs="Times New Roman"/>
          <w:sz w:val="24"/>
          <w:szCs w:val="24"/>
        </w:rPr>
        <w:t>&gt;" + title + ": %{z:,.2</w:t>
      </w:r>
      <w:proofErr w:type="gramStart"/>
      <w:r w:rsidRPr="00B92B86">
        <w:rPr>
          <w:rFonts w:ascii="Times New Roman" w:hAnsi="Times New Roman" w:cs="Times New Roman"/>
          <w:sz w:val="24"/>
          <w:szCs w:val="24"/>
        </w:rPr>
        <w:t>f}&lt;</w:t>
      </w:r>
      <w:proofErr w:type="gramEnd"/>
      <w:r w:rsidRPr="00B92B86">
        <w:rPr>
          <w:rFonts w:ascii="Times New Roman" w:hAnsi="Times New Roman" w:cs="Times New Roman"/>
          <w:sz w:val="24"/>
          <w:szCs w:val="24"/>
        </w:rPr>
        <w:t>extra&gt;&lt;/extra&gt;"</w:t>
      </w:r>
    </w:p>
    <w:p w14:paraId="3ACF1520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  <w:r w:rsidRPr="00B92B86">
        <w:rPr>
          <w:rFonts w:ascii="Times New Roman" w:hAnsi="Times New Roman" w:cs="Times New Roman"/>
          <w:sz w:val="24"/>
          <w:szCs w:val="24"/>
        </w:rPr>
        <w:t>```</w:t>
      </w:r>
    </w:p>
    <w:p w14:paraId="356A2D24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</w:p>
    <w:p w14:paraId="4552809D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  <w:r w:rsidRPr="00B92B86">
        <w:rPr>
          <w:rFonts w:ascii="Times New Roman" w:hAnsi="Times New Roman" w:cs="Times New Roman"/>
          <w:sz w:val="24"/>
          <w:szCs w:val="24"/>
        </w:rPr>
        <w:t>Breaking down the components:</w:t>
      </w:r>
    </w:p>
    <w:p w14:paraId="091CEC44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</w:p>
    <w:p w14:paraId="35A0AF64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  <w:r w:rsidRPr="00B92B86">
        <w:rPr>
          <w:rFonts w:ascii="Times New Roman" w:hAnsi="Times New Roman" w:cs="Times New Roman"/>
          <w:sz w:val="24"/>
          <w:szCs w:val="24"/>
        </w:rPr>
        <w:t>- `&lt;b&gt;%{text}&lt;/b&gt;`: This part is used to display the country name in bold font.</w:t>
      </w:r>
    </w:p>
    <w:p w14:paraId="70755C21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  <w:r w:rsidRPr="00B92B86">
        <w:rPr>
          <w:rFonts w:ascii="Times New Roman" w:hAnsi="Times New Roman" w:cs="Times New Roman"/>
          <w:sz w:val="24"/>
          <w:szCs w:val="24"/>
        </w:rPr>
        <w:t>- `&lt;</w:t>
      </w:r>
      <w:proofErr w:type="spellStart"/>
      <w:r w:rsidRPr="00B92B86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Pr="00B92B86">
        <w:rPr>
          <w:rFonts w:ascii="Times New Roman" w:hAnsi="Times New Roman" w:cs="Times New Roman"/>
          <w:sz w:val="24"/>
          <w:szCs w:val="24"/>
        </w:rPr>
        <w:t>&gt;&lt;</w:t>
      </w:r>
      <w:proofErr w:type="spellStart"/>
      <w:r w:rsidRPr="00B92B86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Pr="00B92B86">
        <w:rPr>
          <w:rFonts w:ascii="Times New Roman" w:hAnsi="Times New Roman" w:cs="Times New Roman"/>
          <w:sz w:val="24"/>
          <w:szCs w:val="24"/>
        </w:rPr>
        <w:t>&gt;`: These tags add line breaks to create space between the country name and the data values.</w:t>
      </w:r>
    </w:p>
    <w:p w14:paraId="615C3ECB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  <w:r w:rsidRPr="00B92B86">
        <w:rPr>
          <w:rFonts w:ascii="Times New Roman" w:hAnsi="Times New Roman" w:cs="Times New Roman"/>
          <w:sz w:val="24"/>
          <w:szCs w:val="24"/>
        </w:rPr>
        <w:t>- `title + ": %{z:,.2f}"`: This part is used to display the title (e.g., "Income per Person") along with the corresponding data value formatted as a floating-point number with two decimal places.</w:t>
      </w:r>
    </w:p>
    <w:p w14:paraId="2AE1E5A9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  <w:r w:rsidRPr="00B92B86">
        <w:rPr>
          <w:rFonts w:ascii="Times New Roman" w:hAnsi="Times New Roman" w:cs="Times New Roman"/>
          <w:sz w:val="24"/>
          <w:szCs w:val="24"/>
        </w:rPr>
        <w:t>- `&lt;extra&gt;&lt;/extra&gt;`: This part adds any additional information to the tooltip. In this case, it's left empty.</w:t>
      </w:r>
    </w:p>
    <w:p w14:paraId="37345E29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</w:p>
    <w:p w14:paraId="6F0D1598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  <w:r w:rsidRPr="00B92B86">
        <w:rPr>
          <w:rFonts w:ascii="Times New Roman" w:hAnsi="Times New Roman" w:cs="Times New Roman"/>
          <w:sz w:val="24"/>
          <w:szCs w:val="24"/>
        </w:rPr>
        <w:t>Here's a brief explanation of the placeholders used:</w:t>
      </w:r>
    </w:p>
    <w:p w14:paraId="64026C17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</w:p>
    <w:p w14:paraId="4BF9A292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  <w:r w:rsidRPr="00B92B86">
        <w:rPr>
          <w:rFonts w:ascii="Times New Roman" w:hAnsi="Times New Roman" w:cs="Times New Roman"/>
          <w:sz w:val="24"/>
          <w:szCs w:val="24"/>
        </w:rPr>
        <w:t xml:space="preserve">- `%{text}`: This placeholder gets replaced by the value in the `text` column of your </w:t>
      </w:r>
      <w:proofErr w:type="spellStart"/>
      <w:r w:rsidRPr="00B92B86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B92B86">
        <w:rPr>
          <w:rFonts w:ascii="Times New Roman" w:hAnsi="Times New Roman" w:cs="Times New Roman"/>
          <w:sz w:val="24"/>
          <w:szCs w:val="24"/>
        </w:rPr>
        <w:t>, which is the country name.</w:t>
      </w:r>
    </w:p>
    <w:p w14:paraId="42DE8A50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  <w:r w:rsidRPr="00B92B86">
        <w:rPr>
          <w:rFonts w:ascii="Times New Roman" w:hAnsi="Times New Roman" w:cs="Times New Roman"/>
          <w:sz w:val="24"/>
          <w:szCs w:val="24"/>
        </w:rPr>
        <w:t>- `%{z:,.2</w:t>
      </w:r>
      <w:proofErr w:type="gramStart"/>
      <w:r w:rsidRPr="00B92B86">
        <w:rPr>
          <w:rFonts w:ascii="Times New Roman" w:hAnsi="Times New Roman" w:cs="Times New Roman"/>
          <w:sz w:val="24"/>
          <w:szCs w:val="24"/>
        </w:rPr>
        <w:t>f}`</w:t>
      </w:r>
      <w:proofErr w:type="gramEnd"/>
      <w:r w:rsidRPr="00B92B86">
        <w:rPr>
          <w:rFonts w:ascii="Times New Roman" w:hAnsi="Times New Roman" w:cs="Times New Roman"/>
          <w:sz w:val="24"/>
          <w:szCs w:val="24"/>
        </w:rPr>
        <w:t>: This placeholder gets replaced by the `z` data value (in this case, the income per person), formatted as a floating-point number with two decimal places.</w:t>
      </w:r>
    </w:p>
    <w:p w14:paraId="6E6CFFA4" w14:textId="77777777" w:rsidR="00B92B86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</w:p>
    <w:p w14:paraId="2D2CAC56" w14:textId="66983BF3" w:rsidR="00802599" w:rsidRPr="00B92B86" w:rsidRDefault="00B92B86" w:rsidP="00B92B86">
      <w:pPr>
        <w:rPr>
          <w:rFonts w:ascii="Times New Roman" w:hAnsi="Times New Roman" w:cs="Times New Roman"/>
          <w:sz w:val="24"/>
          <w:szCs w:val="24"/>
        </w:rPr>
      </w:pPr>
      <w:r w:rsidRPr="00B92B86">
        <w:rPr>
          <w:rFonts w:ascii="Times New Roman" w:hAnsi="Times New Roman" w:cs="Times New Roman"/>
          <w:sz w:val="24"/>
          <w:szCs w:val="24"/>
        </w:rPr>
        <w:t>So, when you hover over a specific country on the map, the tooltip will show the country name in bold, followed by the title ("Income per Person") and the corresponding income value formatted as a number with two decimal places.</w:t>
      </w:r>
    </w:p>
    <w:p w14:paraId="13000F47" w14:textId="057C19A4" w:rsidR="00802599" w:rsidRPr="0080674C" w:rsidRDefault="0080674C" w:rsidP="00802599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80674C">
        <w:rPr>
          <w:rFonts w:ascii="Times New Roman" w:hAnsi="Times New Roman" w:cs="Times New Roman"/>
          <w:b/>
          <w:bCs/>
          <w:color w:val="FF0000"/>
          <w:sz w:val="24"/>
          <w:szCs w:val="24"/>
        </w:rPr>
        <w:lastRenderedPageBreak/>
        <w:t>Bar graph</w:t>
      </w:r>
    </w:p>
    <w:p w14:paraId="25DC351D" w14:textId="2EEAEC68" w:rsidR="00802599" w:rsidRPr="0080674C" w:rsidRDefault="00802599" w:rsidP="00802599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  <w:r w:rsidR="00BF1CDE" w:rsidRPr="0080674C">
        <w:rPr>
          <w:rFonts w:ascii="Times New Roman" w:hAnsi="Times New Roman" w:cs="Times New Roman"/>
          <w:sz w:val="24"/>
          <w:szCs w:val="24"/>
        </w:rPr>
        <w:tab/>
      </w:r>
      <w:r w:rsidR="00BF1CDE" w:rsidRPr="0080674C">
        <w:rPr>
          <w:rFonts w:ascii="Times New Roman" w:hAnsi="Times New Roman" w:cs="Times New Roman"/>
          <w:sz w:val="24"/>
          <w:szCs w:val="24"/>
        </w:rPr>
        <w:tab/>
      </w:r>
      <w:r w:rsidR="00BF1CDE" w:rsidRPr="0080674C">
        <w:rPr>
          <w:rFonts w:ascii="Times New Roman" w:hAnsi="Times New Roman" w:cs="Times New Roman"/>
          <w:sz w:val="24"/>
          <w:szCs w:val="24"/>
        </w:rPr>
        <w:tab/>
      </w:r>
      <w:r w:rsidR="00BF1CDE" w:rsidRPr="0080674C">
        <w:rPr>
          <w:rFonts w:ascii="Times New Roman" w:hAnsi="Times New Roman" w:cs="Times New Roman"/>
          <w:sz w:val="24"/>
          <w:szCs w:val="24"/>
        </w:rPr>
        <w:tab/>
      </w:r>
      <w:r w:rsidR="00BF1CDE" w:rsidRPr="0080674C">
        <w:rPr>
          <w:rFonts w:ascii="Times New Roman" w:hAnsi="Times New Roman" w:cs="Times New Roman"/>
          <w:sz w:val="24"/>
          <w:szCs w:val="24"/>
        </w:rPr>
        <w:tab/>
      </w:r>
      <w:r w:rsidR="00BF1CDE" w:rsidRPr="0080674C">
        <w:rPr>
          <w:rFonts w:ascii="Times New Roman" w:hAnsi="Times New Roman" w:cs="Times New Roman"/>
          <w:sz w:val="24"/>
          <w:szCs w:val="24"/>
        </w:rPr>
        <w:tab/>
      </w:r>
    </w:p>
    <w:p w14:paraId="0BEE5329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# Read the data from CSV</w:t>
      </w:r>
    </w:p>
    <w:p w14:paraId="50F8F328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d.read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_csv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'gapminder_internet.csv')</w:t>
      </w:r>
    </w:p>
    <w:p w14:paraId="69E9C549" w14:textId="2E2FBF6E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48425F8E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This line of code reads the data from a CSV file named 'gapminder_internet.csv' into a pandas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called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. This assumes that the CSV file contains data related to various countries and their economic indicators, including the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comeperperso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 column.</w:t>
      </w:r>
    </w:p>
    <w:p w14:paraId="3558A2DA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</w:p>
    <w:p w14:paraId="246C5DFD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6C5E6FC0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# Sort the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by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comeperperso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 column in descending order and take the top 5 countries</w:t>
      </w:r>
    </w:p>
    <w:p w14:paraId="7DF20578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orted_df_high_inco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df.sort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_values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by=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comeperperso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, ascending=False).head(5)</w:t>
      </w:r>
    </w:p>
    <w:p w14:paraId="57E19CD3" w14:textId="1BE152BC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054A2D69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Here, the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 is sorted in descending order based on the values in the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comeperperso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' column. The 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`.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ort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_values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()` function with `ascending=False` ensures that the highest income countries are at the top. The 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`.head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(5)` function call then selects the first five rows, which are the countries with the highest income per person.</w:t>
      </w:r>
    </w:p>
    <w:p w14:paraId="09BCD80F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</w:p>
    <w:p w14:paraId="2CB972CB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6175AA30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# Create a new figure for the first plot</w:t>
      </w:r>
    </w:p>
    <w:p w14:paraId="7A0EE879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fig, axes = 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subplots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figsiz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=(10, 6))  # Only one plot in this figure</w:t>
      </w:r>
    </w:p>
    <w:p w14:paraId="01D24B02" w14:textId="0F4D19BE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7B944F75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This code snippet creates a new figure using Matplotlib. The `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subplots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)` function returns a figure object and a set of axes objects. In this case, it specifies that there will be a single plot within the figure, and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figsiz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parameter sets the dimensions of the figure.</w:t>
      </w:r>
    </w:p>
    <w:p w14:paraId="03B94381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</w:p>
    <w:p w14:paraId="755F69FA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68718BE9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# Plot the bar graph for the highest income countries</w:t>
      </w:r>
    </w:p>
    <w:p w14:paraId="67115FA8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bars_high_inco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xes.ba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orted_df_high_inco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['country']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orted_df_high_inco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comeperperso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],</w:t>
      </w:r>
    </w:p>
    <w:p w14:paraId="208F8D18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='#800000', width=0.6)</w:t>
      </w:r>
    </w:p>
    <w:p w14:paraId="1D863944" w14:textId="0456C195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3C4B5543" w14:textId="18FC07D5" w:rsidR="00BF1CDE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Here, a bar graph is plotted on the axes created earlier.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bars_high_inco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` variable holds the bar elements created using the 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`.bar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()` function. The function takes the country names from the 'country' column and the corresponding income values from the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comeperperso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 column of the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orted_df_high_inco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'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. The bars are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ed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with the hex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code '#800000' (a shade of maroon) and have a width of 0.6.</w:t>
      </w:r>
    </w:p>
    <w:p w14:paraId="693D996E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7B33F5A9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lastRenderedPageBreak/>
        <w:t># Add labels and title to the plot</w:t>
      </w:r>
    </w:p>
    <w:p w14:paraId="13645965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xes.set_xlabel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'Country')</w:t>
      </w:r>
    </w:p>
    <w:p w14:paraId="0BC63B0E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xes.set_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ylabel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'Income per Person (GDP per capita)')</w:t>
      </w:r>
    </w:p>
    <w:p w14:paraId="4ED446E0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xes.set_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 xml:space="preserve">'Top 5 Countries with Highest Income per Person'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fontweight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='bold'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='#800000')</w:t>
      </w:r>
    </w:p>
    <w:p w14:paraId="40AFE175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xes.set_xticklabels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orted_df_high_inco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['country'], rotation=45, ha='right')</w:t>
      </w:r>
    </w:p>
    <w:p w14:paraId="3669166D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788E3407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</w:p>
    <w:p w14:paraId="026EE7FC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These lines set the labels and title for the plot.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et_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xlabel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)` and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et_ylabel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)` functions define the labels for the x-axis and y-axis, respectively.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et_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 xml:space="preserve">)` function sets the title of the plot with specified font weight and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.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et_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xticklabels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)` function sets the labels for the x-axis ticks using the country names from the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orted_df_high_inco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'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, with rotation and horizontal alignment adjustments for better readability.</w:t>
      </w:r>
    </w:p>
    <w:p w14:paraId="73C65056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</w:p>
    <w:p w14:paraId="1A04F061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4A866A77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# Add dollar sign symbol and value above each bar in the first plot</w:t>
      </w:r>
    </w:p>
    <w:p w14:paraId="21AF3E09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for bar in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bars_high_inco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:</w:t>
      </w:r>
    </w:p>
    <w:p w14:paraId="5AEB9AD6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 height =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bar.get_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height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)</w:t>
      </w:r>
    </w:p>
    <w:p w14:paraId="1B9FED18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axes.annotate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 xml:space="preserve">(f'${height:.2f}'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xy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=(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bar.get_x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() +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bar.get_width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) / 2, height),</w:t>
      </w:r>
    </w:p>
    <w:p w14:paraId="61577407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              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xytext</w:t>
      </w:r>
      <w:proofErr w:type="spellEnd"/>
      <w:proofErr w:type="gramStart"/>
      <w:r w:rsidRPr="0080674C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 xml:space="preserve">0, 3)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textcoords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="offset points", ha=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='bottom'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='#800000')</w:t>
      </w:r>
    </w:p>
    <w:p w14:paraId="730B273A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0DECD17D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</w:p>
    <w:p w14:paraId="512D4DCC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In this loop, the code iterates through each bar in the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bars_high_inco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' list and adds an annotation above the bar. The annotation consists of the income value formatted as a dollar amount (with two decimal places), placed at the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of the bar's width (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xy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parameter).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xytext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parameter controls the position of the annotation text relative to the bar.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textcoords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parameter specifies that the annotation's position is given in offset points. The `ha` and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parameters define the horizontal and vertical alignment of the annotation text.</w:t>
      </w:r>
    </w:p>
    <w:p w14:paraId="520E7D73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</w:p>
    <w:p w14:paraId="10EF85AA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4FE778EA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# Adjust layout and display the first plot</w:t>
      </w:r>
    </w:p>
    <w:p w14:paraId="7E167EA6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tight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_layout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)</w:t>
      </w:r>
    </w:p>
    <w:p w14:paraId="400597BF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)</w:t>
      </w:r>
    </w:p>
    <w:p w14:paraId="2F06863A" w14:textId="3112C362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285827FA" w14:textId="77777777" w:rsidR="00802599" w:rsidRPr="0080674C" w:rsidRDefault="00802599" w:rsidP="00802599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Finally, the `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tight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_layout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)` function optimizes the spacing and layout of the plot elements to prevent overlap, and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)` function displays the plot on the screen.</w:t>
      </w:r>
    </w:p>
    <w:p w14:paraId="1E0EE570" w14:textId="78CF9D39" w:rsidR="00AE4EF0" w:rsidRPr="0080674C" w:rsidRDefault="00AE4EF0" w:rsidP="00EE324A">
      <w:pPr>
        <w:rPr>
          <w:rFonts w:ascii="Times New Roman" w:hAnsi="Times New Roman" w:cs="Times New Roman"/>
          <w:sz w:val="24"/>
          <w:szCs w:val="24"/>
        </w:rPr>
      </w:pPr>
    </w:p>
    <w:p w14:paraId="1524E9F5" w14:textId="77777777" w:rsidR="0080674C" w:rsidRDefault="0080674C" w:rsidP="00BF1CDE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4A1919EC" w14:textId="04F0637A" w:rsidR="00BF1CDE" w:rsidRPr="0080674C" w:rsidRDefault="00BF1CDE" w:rsidP="00BF1CDE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80674C">
        <w:rPr>
          <w:rFonts w:ascii="Times New Roman" w:hAnsi="Times New Roman" w:cs="Times New Roman"/>
          <w:b/>
          <w:bCs/>
          <w:color w:val="FF0000"/>
          <w:sz w:val="24"/>
          <w:szCs w:val="24"/>
        </w:rPr>
        <w:lastRenderedPageBreak/>
        <w:t>Horizontal bar graph</w:t>
      </w:r>
    </w:p>
    <w:p w14:paraId="400440CF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7E372960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# Import the necessary libraries</w:t>
      </w:r>
    </w:p>
    <w:p w14:paraId="253B4276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import pandas as pd</w:t>
      </w:r>
    </w:p>
    <w:p w14:paraId="6D7162A2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plt</w:t>
      </w:r>
      <w:proofErr w:type="spellEnd"/>
    </w:p>
    <w:p w14:paraId="31E1E2C7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41C5C4EF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# Read the data from CSV</w:t>
      </w:r>
    </w:p>
    <w:p w14:paraId="5B20DA17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d.read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_csv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'gapminder_internet.csv')</w:t>
      </w:r>
    </w:p>
    <w:p w14:paraId="165B9952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5315A705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00B5488E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In the first few lines of the code, the necessary libraries are imported: `pandas` for data manipulation and `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 xml:space="preserve">` for data visualization. Then, the code reads data from a CSV file named 'gapminder_internet.csv' and stores it in a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named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.</w:t>
      </w:r>
    </w:p>
    <w:p w14:paraId="45AD2BFA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1F7CFF19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195328E4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# Drop rows with missing data in specified columns</w:t>
      </w:r>
    </w:p>
    <w:p w14:paraId="26547F42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s_to_check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= [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comeperperso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ternetuse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urban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]</w:t>
      </w:r>
    </w:p>
    <w:p w14:paraId="12A2C4F2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df.dropna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subset=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s_to_check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)</w:t>
      </w:r>
    </w:p>
    <w:p w14:paraId="096A33B6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4A4E7EA5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405D5C41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The code specifies a list of column names (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s_to_check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) that are important for analysis. It then removes rows with missing data in any of these columns using the `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dropn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)` function. This step is essential to ensure that the subsequent calculations and analyses are performed on complete and valid data.</w:t>
      </w:r>
    </w:p>
    <w:p w14:paraId="58A8FB0F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65B4594C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52D29332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# Calculate the overall score for each country</w:t>
      </w:r>
    </w:p>
    <w:p w14:paraId="7365D627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Overall_Scor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'] =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s_to_check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].max(axis=1)</w:t>
      </w:r>
    </w:p>
    <w:p w14:paraId="24D59313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307811F3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09556D26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A new column called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Overall_Scor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' is added to the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. This column is calculated by taking the maximum value across the specified columns (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comeperperso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,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ternetuse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, and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urban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) for each row using the `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max(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)` function with `axis=1`.</w:t>
      </w:r>
    </w:p>
    <w:p w14:paraId="2D49046D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653B9739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3A254671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# Sort the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by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Overall_Scor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 column in descending order and take the top 5 countries</w:t>
      </w:r>
    </w:p>
    <w:p w14:paraId="430C23A2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orted_df_high_scor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df.sort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_values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by=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Overall_Scor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, ascending=False).head(5)</w:t>
      </w:r>
    </w:p>
    <w:p w14:paraId="43BFDBBD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lastRenderedPageBreak/>
        <w:t>```</w:t>
      </w:r>
    </w:p>
    <w:p w14:paraId="325DABFD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4E9BE9F1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is sorted in descending order based on the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Overall_Scor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 column using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ort_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values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 xml:space="preserve">)` function. The resulting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,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orted_df_high_scor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, contains the top 5 countries with the highest overall scores.</w:t>
      </w:r>
    </w:p>
    <w:p w14:paraId="4E6AA502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6C490B20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493CBCD1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# Plotting the Top 5 Countries with Highest Overall Score</w:t>
      </w:r>
    </w:p>
    <w:p w14:paraId="3A2470DF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figure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figsiz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=(10, 6))</w:t>
      </w:r>
    </w:p>
    <w:p w14:paraId="230AF7C6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76D03BD2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bars_high_scor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barh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orted_df_high_scor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['country']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orted_df_high_scor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Overall_Scor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']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='#FFD700')</w:t>
      </w:r>
    </w:p>
    <w:p w14:paraId="2D93DFC6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1CFC8BC5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xlabel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'Overall Score')</w:t>
      </w:r>
    </w:p>
    <w:p w14:paraId="1F8ABA11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title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 xml:space="preserve">('Top 5 Countries with Highest Overall Score'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fontweight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='bold'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='black')</w:t>
      </w:r>
    </w:p>
    <w:p w14:paraId="2810EC2E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2C41578F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tight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_layout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)</w:t>
      </w:r>
    </w:p>
    <w:p w14:paraId="61C8E14A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)</w:t>
      </w:r>
    </w:p>
    <w:p w14:paraId="7277B3A3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753379A9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52CF3590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Here, a horizontal bar plot is created using `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`. The figure size is set using `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figure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figsiz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=(10, 6))`. Horizontal bars are created using the `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barh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 xml:space="preserve">)` function, where the country names are plotted on the y-axis and their corresponding overall scores are plotted on the x-axis. The bars are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ed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using the hex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code `#FFD700`.</w:t>
      </w:r>
    </w:p>
    <w:p w14:paraId="7246C82D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207A51A6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Labels, title, and layout adjustments are made using the `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xlabel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)`,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plt.titl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)`, and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plt.tight_layout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)` functions, respectively. Finally, the plot is displayed using `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)`.</w:t>
      </w:r>
    </w:p>
    <w:p w14:paraId="0F9B04FB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4FCF91BC" w14:textId="011976C9" w:rsidR="00802599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The end result is a horizontal bar plot displaying the top 5 countries with the highest overall scores based on the specified criteria.</w:t>
      </w:r>
    </w:p>
    <w:p w14:paraId="48EEA27C" w14:textId="05DC41FF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6DDC957F" w14:textId="42601C60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7C2D76CC" w14:textId="77336DD6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0547A12E" w14:textId="77777777" w:rsidR="0080674C" w:rsidRPr="0080674C" w:rsidRDefault="0080674C" w:rsidP="00BF1CDE">
      <w:pPr>
        <w:rPr>
          <w:rFonts w:ascii="Times New Roman" w:hAnsi="Times New Roman" w:cs="Times New Roman"/>
          <w:sz w:val="24"/>
          <w:szCs w:val="24"/>
        </w:rPr>
      </w:pPr>
    </w:p>
    <w:p w14:paraId="7D41C21C" w14:textId="77777777" w:rsidR="0080674C" w:rsidRPr="0080674C" w:rsidRDefault="0080674C" w:rsidP="00BF1CDE">
      <w:pPr>
        <w:rPr>
          <w:rFonts w:ascii="Times New Roman" w:hAnsi="Times New Roman" w:cs="Times New Roman"/>
          <w:sz w:val="24"/>
          <w:szCs w:val="24"/>
        </w:rPr>
      </w:pPr>
    </w:p>
    <w:p w14:paraId="201D7693" w14:textId="77777777" w:rsidR="0080674C" w:rsidRPr="0080674C" w:rsidRDefault="0080674C" w:rsidP="00BF1CDE">
      <w:pPr>
        <w:rPr>
          <w:rFonts w:ascii="Times New Roman" w:hAnsi="Times New Roman" w:cs="Times New Roman"/>
          <w:sz w:val="24"/>
          <w:szCs w:val="24"/>
        </w:rPr>
      </w:pPr>
    </w:p>
    <w:p w14:paraId="0F61464E" w14:textId="21D2DB8E" w:rsidR="0080674C" w:rsidRPr="0080674C" w:rsidRDefault="00BF1CDE" w:rsidP="00BF1CDE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80674C">
        <w:rPr>
          <w:rFonts w:ascii="Times New Roman" w:hAnsi="Times New Roman" w:cs="Times New Roman"/>
          <w:b/>
          <w:bCs/>
          <w:color w:val="FF0000"/>
          <w:sz w:val="24"/>
          <w:szCs w:val="24"/>
        </w:rPr>
        <w:lastRenderedPageBreak/>
        <w:t>Pie chart</w:t>
      </w:r>
    </w:p>
    <w:p w14:paraId="5212BF1F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**Step 1: Reading Data**</w:t>
      </w:r>
    </w:p>
    <w:p w14:paraId="343AF728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55288CC7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data = 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d.read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_csv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'gapminder_internet.csv')</w:t>
      </w:r>
    </w:p>
    <w:p w14:paraId="0FAD8091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0E29FF17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In this step, the code reads data from a CSV file named 'gapminder_internet.csv' and stores it in a structure called a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. A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is like a table that holds data in rows and columns, making it easy to work with and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nalyz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.</w:t>
      </w:r>
    </w:p>
    <w:p w14:paraId="7C2BC29C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35D5CFC9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**Step 2: Normalization Function**</w:t>
      </w:r>
    </w:p>
    <w:p w14:paraId="66912843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69C26ECD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normalize_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colum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 xml:space="preserve">col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vg_val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):</w:t>
      </w:r>
    </w:p>
    <w:p w14:paraId="63218DDB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    return col /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vg_val</w:t>
      </w:r>
      <w:proofErr w:type="spellEnd"/>
    </w:p>
    <w:p w14:paraId="194BED2B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10D63F99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Here, a function named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normalize_colum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is defined. This function takes two inputs: a column of data (`col`) and an average value (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vg_val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). It calculates the normalized values of the column by dividing each value in the column by the average value.</w:t>
      </w:r>
    </w:p>
    <w:p w14:paraId="0652942C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290B0951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**Step 3: Calculating Averages**</w:t>
      </w:r>
    </w:p>
    <w:p w14:paraId="27713E25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3E69E37D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overall_avg_inco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= data[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comeperperso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].mean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()</w:t>
      </w:r>
    </w:p>
    <w:p w14:paraId="7F490846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overall_avg_internet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= data[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ternetuse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].mean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()</w:t>
      </w:r>
    </w:p>
    <w:p w14:paraId="2FCF6BC7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overall_avg_urba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= data[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urban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].mean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()</w:t>
      </w:r>
    </w:p>
    <w:p w14:paraId="43667EFE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4E22BDF9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The code calculates the average values for three specific columns: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comeperperso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ternetuse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, and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urban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' from the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. These averages will be used for normalizing the data.</w:t>
      </w:r>
    </w:p>
    <w:p w14:paraId="25DEE249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729BC26A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**Step 4: Filtering Data for Asia**</w:t>
      </w:r>
    </w:p>
    <w:p w14:paraId="5C7E49AD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73DD64B6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sia_dat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= data[data['continent'] == 'Asia']</w:t>
      </w:r>
    </w:p>
    <w:p w14:paraId="0F6D856B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77A4118A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Here, the data is filtered to include only the rows where the 'continent' column has the value 'Asia'. This creates a new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(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sia_dat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) that contains only the data related to countries in Asia.</w:t>
      </w:r>
    </w:p>
    <w:p w14:paraId="6C41D9C2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354BE6C8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**Step 5: Normalizing Data for Asia**</w:t>
      </w:r>
    </w:p>
    <w:p w14:paraId="3BE15183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4E00D3AC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lastRenderedPageBreak/>
        <w:t>asia_dat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comeperperso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'] =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normalize_colum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sia_dat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comeperperso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']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overall_avg_inco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)</w:t>
      </w:r>
    </w:p>
    <w:p w14:paraId="10C55976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sia_dat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ternetuse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'] =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normalize_colum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sia_dat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ternetuse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']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overall_avg_internet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)</w:t>
      </w:r>
    </w:p>
    <w:p w14:paraId="7E05AD86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sia_dat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urban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'] =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normalize_colum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sia_dat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urban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']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overall_avg_urba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)</w:t>
      </w:r>
    </w:p>
    <w:p w14:paraId="3ADEED95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154D495E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The columns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comeperperso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ternetuse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, and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urban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 in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sia_dat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`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are being normalized using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normalize_colum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function. This means that each value in these columns is divided by its corresponding average value, making the data comparable and bringing it to a common scale.</w:t>
      </w:r>
    </w:p>
    <w:p w14:paraId="510465A0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30BB9A18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**Step 6: Calculating Mean Values**</w:t>
      </w:r>
    </w:p>
    <w:p w14:paraId="281364EF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0B13F2FA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variables = [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comeperperso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ternetuse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urban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]</w:t>
      </w:r>
    </w:p>
    <w:p w14:paraId="175D259B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sia_mean_values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sia_dat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[variables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].mean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()</w:t>
      </w:r>
    </w:p>
    <w:p w14:paraId="6B787B68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0823254B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A list called `variables` is created, containing the names of the normalized columns. The code then calculates the mean values for these normalized columns in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sia_data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`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. These mean values give us an idea of the average level of income, internet usage, and urban rate in Asian countries.</w:t>
      </w:r>
    </w:p>
    <w:p w14:paraId="475A5FEC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711ECAFB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**Step 7: Creating a Pie Chart**</w:t>
      </w:r>
    </w:p>
    <w:p w14:paraId="455DEEC0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3F9D276C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 xml:space="preserve">fig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x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subplots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)</w:t>
      </w:r>
    </w:p>
    <w:p w14:paraId="0AFE34C0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ax.pi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80674C">
        <w:rPr>
          <w:rFonts w:ascii="Times New Roman" w:hAnsi="Times New Roman" w:cs="Times New Roman"/>
          <w:sz w:val="24"/>
          <w:szCs w:val="24"/>
        </w:rPr>
        <w:t>asia_mean_values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, labels=variables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utopct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 xml:space="preserve">='%1.1f%%', 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tartangl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=90)</w:t>
      </w:r>
    </w:p>
    <w:p w14:paraId="553A6D69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ax.axis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'equal')</w:t>
      </w:r>
    </w:p>
    <w:p w14:paraId="3D842FCF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x.set_</w:t>
      </w:r>
      <w:proofErr w:type="gramStart"/>
      <w:r w:rsidRPr="0080674C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0674C">
        <w:rPr>
          <w:rFonts w:ascii="Times New Roman" w:hAnsi="Times New Roman" w:cs="Times New Roman"/>
          <w:sz w:val="24"/>
          <w:szCs w:val="24"/>
        </w:rPr>
        <w:t>"Distribution of Income, Internet Usage, and Urban Rate in Asia")</w:t>
      </w:r>
    </w:p>
    <w:p w14:paraId="132AE9CD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)</w:t>
      </w:r>
    </w:p>
    <w:p w14:paraId="70580987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7C7278C0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This part involves creating a pie chart using a plotting library (assumed to be `matplotlib`). The pie chart displays the distribution of the mean values for the normalized variables in Asia. Each slice of the pie chart corresponds to one of the variables (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comeperperson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internetuse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urbanrat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') and represents its proportion in the total average values.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utopct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='%1.1f%%'` argument formats the percentage labels on the chart.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startangl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=90` rotates the chart so that the first slice starts from the top. The `</w:t>
      </w:r>
      <w:proofErr w:type="spellStart"/>
      <w:r w:rsidRPr="0080674C">
        <w:rPr>
          <w:rFonts w:ascii="Times New Roman" w:hAnsi="Times New Roman" w:cs="Times New Roman"/>
          <w:sz w:val="24"/>
          <w:szCs w:val="24"/>
        </w:rPr>
        <w:t>ax.set_title</w:t>
      </w:r>
      <w:proofErr w:type="spellEnd"/>
      <w:r w:rsidRPr="0080674C">
        <w:rPr>
          <w:rFonts w:ascii="Times New Roman" w:hAnsi="Times New Roman" w:cs="Times New Roman"/>
          <w:sz w:val="24"/>
          <w:szCs w:val="24"/>
        </w:rPr>
        <w:t>` line sets a title for the chart.</w:t>
      </w:r>
    </w:p>
    <w:p w14:paraId="4E8F4F91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p w14:paraId="6AEC4437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**Step 8: Displaying the Pie Chart**</w:t>
      </w:r>
    </w:p>
    <w:p w14:paraId="0501EA52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python</w:t>
      </w:r>
    </w:p>
    <w:p w14:paraId="3586F47A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0674C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proofErr w:type="gramEnd"/>
      <w:r w:rsidRPr="0080674C">
        <w:rPr>
          <w:rFonts w:ascii="Times New Roman" w:hAnsi="Times New Roman" w:cs="Times New Roman"/>
          <w:sz w:val="24"/>
          <w:szCs w:val="24"/>
        </w:rPr>
        <w:t>()</w:t>
      </w:r>
    </w:p>
    <w:p w14:paraId="155DB800" w14:textId="77777777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  <w:r w:rsidRPr="0080674C">
        <w:rPr>
          <w:rFonts w:ascii="Times New Roman" w:hAnsi="Times New Roman" w:cs="Times New Roman"/>
          <w:sz w:val="24"/>
          <w:szCs w:val="24"/>
        </w:rPr>
        <w:t>```</w:t>
      </w:r>
    </w:p>
    <w:p w14:paraId="3A953952" w14:textId="313D996C" w:rsidR="00BF1CDE" w:rsidRPr="0080674C" w:rsidRDefault="00BF1CDE" w:rsidP="00BF1CDE">
      <w:pPr>
        <w:rPr>
          <w:rFonts w:ascii="Times New Roman" w:hAnsi="Times New Roman" w:cs="Times New Roman"/>
          <w:sz w:val="24"/>
          <w:szCs w:val="24"/>
        </w:rPr>
      </w:pPr>
    </w:p>
    <w:sectPr w:rsidR="00BF1CDE" w:rsidRPr="0080674C" w:rsidSect="00AE4EF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A711E" w14:textId="77777777" w:rsidR="00F612CD" w:rsidRDefault="00F612CD" w:rsidP="00BF1CDE">
      <w:pPr>
        <w:spacing w:after="0" w:line="240" w:lineRule="auto"/>
      </w:pPr>
      <w:r>
        <w:separator/>
      </w:r>
    </w:p>
  </w:endnote>
  <w:endnote w:type="continuationSeparator" w:id="0">
    <w:p w14:paraId="402588B7" w14:textId="77777777" w:rsidR="00F612CD" w:rsidRDefault="00F612CD" w:rsidP="00BF1C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DE086" w14:textId="77777777" w:rsidR="00F612CD" w:rsidRDefault="00F612CD" w:rsidP="00BF1CDE">
      <w:pPr>
        <w:spacing w:after="0" w:line="240" w:lineRule="auto"/>
      </w:pPr>
      <w:r>
        <w:separator/>
      </w:r>
    </w:p>
  </w:footnote>
  <w:footnote w:type="continuationSeparator" w:id="0">
    <w:p w14:paraId="36BE543C" w14:textId="77777777" w:rsidR="00F612CD" w:rsidRDefault="00F612CD" w:rsidP="00BF1CD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O2tDAzMzEyMTE1NzRT0lEKTi0uzszPAykwrAUAI9Z8fCwAAAA="/>
  </w:docVars>
  <w:rsids>
    <w:rsidRoot w:val="00EE324A"/>
    <w:rsid w:val="00802599"/>
    <w:rsid w:val="0080674C"/>
    <w:rsid w:val="00AE4EF0"/>
    <w:rsid w:val="00B92B86"/>
    <w:rsid w:val="00BF1CDE"/>
    <w:rsid w:val="00EE324A"/>
    <w:rsid w:val="00F61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A4E61"/>
  <w15:chartTrackingRefBased/>
  <w15:docId w15:val="{A9E7245A-BFFE-4DB2-802C-8812F8FD4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1C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1CDE"/>
  </w:style>
  <w:style w:type="paragraph" w:styleId="Footer">
    <w:name w:val="footer"/>
    <w:basedOn w:val="Normal"/>
    <w:link w:val="FooterChar"/>
    <w:uiPriority w:val="99"/>
    <w:unhideWhenUsed/>
    <w:rsid w:val="00BF1C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1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8</Pages>
  <Words>2086</Words>
  <Characters>11896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🚀 Skyrazor4 🚀</dc:creator>
  <cp:keywords/>
  <dc:description/>
  <cp:lastModifiedBy>🚀 Skyrazor4 🚀</cp:lastModifiedBy>
  <cp:revision>2</cp:revision>
  <cp:lastPrinted>2023-08-13T12:30:00Z</cp:lastPrinted>
  <dcterms:created xsi:type="dcterms:W3CDTF">2023-08-13T11:11:00Z</dcterms:created>
  <dcterms:modified xsi:type="dcterms:W3CDTF">2023-08-13T12:34:00Z</dcterms:modified>
</cp:coreProperties>
</file>